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EF63F" w14:textId="77777777" w:rsidR="00EC4930" w:rsidRDefault="00EC4930" w:rsidP="00EC4930">
      <w:pPr>
        <w:spacing w:after="0" w:line="240" w:lineRule="auto"/>
        <w:ind w:left="6120"/>
        <w:rPr>
          <w:rFonts w:ascii="Arial Narrow" w:eastAsia="Times New Roman" w:hAnsi="Arial Narrow"/>
          <w:lang w:eastAsia="cs-CZ"/>
        </w:rPr>
      </w:pPr>
    </w:p>
    <w:p w14:paraId="5B49B623" w14:textId="77777777" w:rsidR="002D5E63" w:rsidRDefault="002D5E63" w:rsidP="00EC4930">
      <w:pPr>
        <w:spacing w:after="0" w:line="240" w:lineRule="auto"/>
        <w:ind w:left="6120"/>
        <w:rPr>
          <w:rFonts w:ascii="Arial Narrow" w:eastAsia="Times New Roman" w:hAnsi="Arial Narrow"/>
          <w:lang w:eastAsia="cs-CZ"/>
        </w:rPr>
      </w:pPr>
    </w:p>
    <w:p w14:paraId="35DD4218" w14:textId="77777777" w:rsidR="00B94CA2" w:rsidRDefault="00B94CA2" w:rsidP="00EC4930">
      <w:pPr>
        <w:spacing w:after="0" w:line="240" w:lineRule="auto"/>
        <w:ind w:left="6120"/>
        <w:rPr>
          <w:rFonts w:ascii="Arial Narrow" w:eastAsia="Times New Roman" w:hAnsi="Arial Narrow"/>
          <w:lang w:eastAsia="cs-CZ"/>
        </w:rPr>
      </w:pPr>
    </w:p>
    <w:p w14:paraId="043D6358" w14:textId="73417503" w:rsidR="00B63D7A" w:rsidRPr="00A17FE7" w:rsidRDefault="00A17FE7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hAnsi="Arial Narrow" w:cs="Arial"/>
          <w:b/>
          <w:bCs/>
        </w:rPr>
        <w:t xml:space="preserve">Predmet zákazky: </w:t>
      </w:r>
      <w:r w:rsidR="0086592C">
        <w:rPr>
          <w:rFonts w:ascii="Arial Narrow" w:hAnsi="Arial Narrow"/>
        </w:rPr>
        <w:t>Prenosné hasiace prístroje</w:t>
      </w:r>
      <w:r w:rsidR="003D29EB">
        <w:rPr>
          <w:rFonts w:ascii="Arial Narrow" w:hAnsi="Arial Narrow"/>
        </w:rPr>
        <w:t xml:space="preserve"> (ID 61718)</w:t>
      </w:r>
    </w:p>
    <w:p w14:paraId="4218EB87" w14:textId="77777777" w:rsidR="00A17FE7" w:rsidRPr="00A17FE7" w:rsidRDefault="00A17FE7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tbl>
      <w:tblPr>
        <w:tblStyle w:val="Mriekatabuky"/>
        <w:tblW w:w="144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3119"/>
        <w:gridCol w:w="709"/>
        <w:gridCol w:w="993"/>
        <w:gridCol w:w="1559"/>
        <w:gridCol w:w="1134"/>
        <w:gridCol w:w="1417"/>
        <w:gridCol w:w="1560"/>
        <w:gridCol w:w="1843"/>
        <w:gridCol w:w="2126"/>
      </w:tblGrid>
      <w:tr w:rsidR="00B63D7A" w:rsidRPr="00171DE0" w14:paraId="045773F9" w14:textId="77777777" w:rsidTr="00B04AE5">
        <w:tc>
          <w:tcPr>
            <w:tcW w:w="3119" w:type="dxa"/>
            <w:shd w:val="clear" w:color="auto" w:fill="F79646" w:themeFill="accent6"/>
            <w:vAlign w:val="center"/>
          </w:tcPr>
          <w:p w14:paraId="51107B99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Názov tovaru</w:t>
            </w:r>
          </w:p>
        </w:tc>
        <w:tc>
          <w:tcPr>
            <w:tcW w:w="709" w:type="dxa"/>
            <w:shd w:val="clear" w:color="auto" w:fill="F79646" w:themeFill="accent6"/>
            <w:vAlign w:val="center"/>
          </w:tcPr>
          <w:p w14:paraId="00628975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Merná jednotka</w:t>
            </w:r>
          </w:p>
        </w:tc>
        <w:tc>
          <w:tcPr>
            <w:tcW w:w="993" w:type="dxa"/>
            <w:shd w:val="clear" w:color="auto" w:fill="F79646" w:themeFill="accent6"/>
            <w:vAlign w:val="center"/>
          </w:tcPr>
          <w:p w14:paraId="5F3FFE0E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Množstvo</w:t>
            </w:r>
          </w:p>
        </w:tc>
        <w:tc>
          <w:tcPr>
            <w:tcW w:w="1559" w:type="dxa"/>
            <w:shd w:val="clear" w:color="auto" w:fill="F79646" w:themeFill="accent6"/>
            <w:vAlign w:val="center"/>
          </w:tcPr>
          <w:p w14:paraId="350253E7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Jednotková cena v EUR bez DPH</w:t>
            </w:r>
          </w:p>
        </w:tc>
        <w:tc>
          <w:tcPr>
            <w:tcW w:w="1134" w:type="dxa"/>
            <w:shd w:val="clear" w:color="auto" w:fill="F79646" w:themeFill="accent6"/>
          </w:tcPr>
          <w:p w14:paraId="35598D99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Sadzba DPH</w:t>
            </w:r>
          </w:p>
        </w:tc>
        <w:tc>
          <w:tcPr>
            <w:tcW w:w="1417" w:type="dxa"/>
            <w:shd w:val="clear" w:color="auto" w:fill="F79646" w:themeFill="accent6"/>
          </w:tcPr>
          <w:p w14:paraId="479A07C4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Výška</w:t>
            </w:r>
          </w:p>
          <w:p w14:paraId="7B28B43B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DPH</w:t>
            </w:r>
          </w:p>
        </w:tc>
        <w:tc>
          <w:tcPr>
            <w:tcW w:w="1560" w:type="dxa"/>
            <w:shd w:val="clear" w:color="auto" w:fill="F79646" w:themeFill="accent6"/>
            <w:vAlign w:val="center"/>
          </w:tcPr>
          <w:p w14:paraId="639726F4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Jednotková cena v EUR s DPH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79646" w:themeFill="accent6"/>
            <w:vAlign w:val="center"/>
          </w:tcPr>
          <w:p w14:paraId="38BE51A8" w14:textId="77777777" w:rsidR="00B63D7A" w:rsidRPr="00171DE0" w:rsidRDefault="00B63D7A" w:rsidP="00E90EC5">
            <w:pPr>
              <w:widowControl w:val="0"/>
              <w:tabs>
                <w:tab w:val="center" w:pos="1985"/>
                <w:tab w:val="center" w:pos="68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Celková cena</w:t>
            </w:r>
          </w:p>
          <w:p w14:paraId="784F6CE6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v EUR bez DPH</w:t>
            </w:r>
          </w:p>
        </w:tc>
        <w:tc>
          <w:tcPr>
            <w:tcW w:w="2126" w:type="dxa"/>
            <w:shd w:val="clear" w:color="auto" w:fill="F79646" w:themeFill="accent6"/>
            <w:vAlign w:val="center"/>
          </w:tcPr>
          <w:p w14:paraId="1A11AFB7" w14:textId="77777777" w:rsidR="00B63D7A" w:rsidRPr="00171DE0" w:rsidRDefault="00B63D7A" w:rsidP="00E90EC5">
            <w:pPr>
              <w:widowControl w:val="0"/>
              <w:tabs>
                <w:tab w:val="center" w:pos="1985"/>
                <w:tab w:val="center" w:pos="68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Celková cena</w:t>
            </w:r>
          </w:p>
          <w:p w14:paraId="338EB235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v EUR s DPH</w:t>
            </w:r>
          </w:p>
        </w:tc>
      </w:tr>
      <w:tr w:rsidR="00B63D7A" w:rsidRPr="00A17FE7" w14:paraId="0AE5E297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A08CD55" w14:textId="064C472A" w:rsidR="00B63D7A" w:rsidRPr="00A17FE7" w:rsidRDefault="00507040" w:rsidP="0086592C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1 </w:t>
            </w:r>
            <w:r w:rsidR="0086592C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–</w:t>
            </w: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</w:t>
            </w:r>
            <w:r w:rsidR="0086592C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renosný hasiaci prístroj práškový 6 kg</w:t>
            </w:r>
          </w:p>
        </w:tc>
        <w:tc>
          <w:tcPr>
            <w:tcW w:w="709" w:type="dxa"/>
            <w:vAlign w:val="center"/>
          </w:tcPr>
          <w:p w14:paraId="2EBA005C" w14:textId="438FB481" w:rsidR="00B63D7A" w:rsidRPr="00A17FE7" w:rsidRDefault="00507040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0AC9207" w14:textId="08B467E8" w:rsidR="00B63D7A" w:rsidRPr="00A17FE7" w:rsidRDefault="0086592C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8</w:t>
            </w:r>
            <w:r w:rsid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3</w:t>
            </w: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76AF0C1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CA310A1" w14:textId="0EB3FC2E" w:rsidR="00B63D7A" w:rsidRPr="00A17FE7" w:rsidRDefault="00A2267C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6C1B545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0540E88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BE318D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27FC643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B04AE5" w:rsidRPr="00A17FE7" w14:paraId="48125F4C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23E6856" w14:textId="6830F67E" w:rsidR="00B04AE5" w:rsidRDefault="00507040" w:rsidP="0086592C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 </w:t>
            </w:r>
            <w:r w:rsidR="0086592C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–</w:t>
            </w: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</w:t>
            </w:r>
            <w:r w:rsidR="0086592C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renosný hasiaci prístroj snehový 5 kg</w:t>
            </w:r>
          </w:p>
        </w:tc>
        <w:tc>
          <w:tcPr>
            <w:tcW w:w="709" w:type="dxa"/>
            <w:vAlign w:val="center"/>
          </w:tcPr>
          <w:p w14:paraId="5F35A6DF" w14:textId="16280A6C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284FAE20" w14:textId="0639754D" w:rsidR="00B04AE5" w:rsidRDefault="0086592C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2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3D7D7CC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A7E5C3D" w14:textId="795953C5" w:rsidR="00B04AE5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CA573AA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25322FD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7222C5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7ACB7C2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B04AE5" w:rsidRPr="00A17FE7" w14:paraId="76135C1B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BB67859" w14:textId="57B366A7" w:rsidR="00B04AE5" w:rsidRDefault="00507040" w:rsidP="0086592C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3 </w:t>
            </w:r>
            <w:r w:rsidR="0086592C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–</w:t>
            </w: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</w:t>
            </w:r>
            <w:r w:rsidR="0086592C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renosný hasiaci prístroj penový 6 l</w:t>
            </w:r>
          </w:p>
        </w:tc>
        <w:tc>
          <w:tcPr>
            <w:tcW w:w="709" w:type="dxa"/>
            <w:vAlign w:val="center"/>
          </w:tcPr>
          <w:p w14:paraId="7233B4FD" w14:textId="07A4A39A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4B332C4" w14:textId="02B531B4" w:rsidR="00B04AE5" w:rsidRDefault="0086592C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9AF4F90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458C104B" w14:textId="72EF98AF" w:rsidR="00B04AE5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959E3F1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88A4E18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E2DBBD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614C696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6C2C8831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D91F4F1" w14:textId="138CD43B" w:rsidR="00507040" w:rsidRPr="00B04AE5" w:rsidRDefault="00507040" w:rsidP="0086592C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4 </w:t>
            </w:r>
            <w:r w:rsidR="0086592C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–</w:t>
            </w: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</w:t>
            </w:r>
            <w:r w:rsidR="0086592C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Držiak na hasiaci prístroj</w:t>
            </w:r>
            <w:bookmarkStart w:id="0" w:name="_GoBack"/>
            <w:bookmarkEnd w:id="0"/>
            <w:r w:rsidR="0086592C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chrómový</w:t>
            </w:r>
          </w:p>
        </w:tc>
        <w:tc>
          <w:tcPr>
            <w:tcW w:w="709" w:type="dxa"/>
            <w:vAlign w:val="center"/>
          </w:tcPr>
          <w:p w14:paraId="536E7D1E" w14:textId="558CA2B3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0C2D13F" w14:textId="4E09486C" w:rsidR="00507040" w:rsidRDefault="00507040" w:rsidP="0086592C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</w:t>
            </w:r>
            <w:r w:rsidR="0086592C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9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CE2468F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FB9D2A2" w14:textId="02AF7D14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46D2864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575AA7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19167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3804D9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B63D7A" w:rsidRPr="00A17FE7" w14:paraId="74A6FF5E" w14:textId="77777777" w:rsidTr="00B04AE5">
        <w:tc>
          <w:tcPr>
            <w:tcW w:w="3119" w:type="dxa"/>
            <w:tcBorders>
              <w:left w:val="nil"/>
              <w:bottom w:val="nil"/>
            </w:tcBorders>
            <w:vAlign w:val="center"/>
          </w:tcPr>
          <w:p w14:paraId="2DB00E7B" w14:textId="77777777" w:rsidR="00B63D7A" w:rsidRPr="00A17FE7" w:rsidRDefault="00B63D7A" w:rsidP="00E90EC5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7372" w:type="dxa"/>
            <w:gridSpan w:val="6"/>
            <w:tcBorders>
              <w:right w:val="single" w:sz="12" w:space="0" w:color="auto"/>
            </w:tcBorders>
          </w:tcPr>
          <w:p w14:paraId="562862A5" w14:textId="70184375" w:rsidR="00B63D7A" w:rsidRPr="00A17FE7" w:rsidRDefault="008F776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Celková c</w:t>
            </w:r>
            <w:r w:rsidR="00B63D7A" w:rsidRPr="00A17FE7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ena za dodanie predmetu zákazky: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CC"/>
            <w:vAlign w:val="center"/>
          </w:tcPr>
          <w:p w14:paraId="665D253D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E6A7213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</w:tbl>
    <w:p w14:paraId="459FA964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19323F11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37AA2B92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6B4FE6F2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735BC779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23006D03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6262CFE6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eastAsia="Times New Roman" w:hAnsi="Arial Narrow" w:cs="Arial"/>
          <w:color w:val="000000"/>
          <w:lang w:eastAsia="sk-SK"/>
        </w:rPr>
        <w:t>V ................................., dňa .........................</w:t>
      </w:r>
    </w:p>
    <w:p w14:paraId="03CE9329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26F02EE3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67438DA2" w14:textId="77777777" w:rsidR="00B63D7A" w:rsidRPr="00A17FE7" w:rsidRDefault="00B63D7A" w:rsidP="00B63D7A">
      <w:pPr>
        <w:spacing w:after="0" w:line="240" w:lineRule="auto"/>
        <w:jc w:val="right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eastAsia="Times New Roman" w:hAnsi="Arial Narrow" w:cs="Arial"/>
          <w:color w:val="000000"/>
          <w:lang w:eastAsia="sk-SK"/>
        </w:rPr>
        <w:t>.....................................................................................................</w:t>
      </w:r>
    </w:p>
    <w:p w14:paraId="259D7185" w14:textId="77777777" w:rsidR="00B63D7A" w:rsidRPr="00A17FE7" w:rsidRDefault="00B63D7A" w:rsidP="004C6940">
      <w:pPr>
        <w:spacing w:after="0" w:line="240" w:lineRule="auto"/>
        <w:jc w:val="right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eastAsia="Times New Roman" w:hAnsi="Arial Narrow" w:cs="Arial"/>
          <w:color w:val="000000"/>
          <w:lang w:eastAsia="sk-SK"/>
        </w:rPr>
        <w:t>podpis uchádzača alebo osoby oprávnenej konať za uchádzača</w:t>
      </w:r>
    </w:p>
    <w:sectPr w:rsidR="00B63D7A" w:rsidRPr="00A17FE7" w:rsidSect="00B63D7A">
      <w:headerReference w:type="default" r:id="rId8"/>
      <w:footerReference w:type="default" r:id="rId9"/>
      <w:pgSz w:w="16838" w:h="11906" w:orient="landscape" w:code="9"/>
      <w:pgMar w:top="1418" w:right="1134" w:bottom="1418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1D53A7" w14:textId="77777777" w:rsidR="00574EF6" w:rsidRDefault="00574EF6" w:rsidP="007473AD">
      <w:pPr>
        <w:spacing w:after="0" w:line="240" w:lineRule="auto"/>
      </w:pPr>
      <w:r>
        <w:separator/>
      </w:r>
    </w:p>
  </w:endnote>
  <w:endnote w:type="continuationSeparator" w:id="0">
    <w:p w14:paraId="3B509057" w14:textId="77777777" w:rsidR="00574EF6" w:rsidRDefault="00574EF6" w:rsidP="00747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F4A0B" w14:textId="77777777" w:rsidR="00EC4930" w:rsidRPr="009D4F82" w:rsidRDefault="00EC4930" w:rsidP="009D4F82">
    <w:pPr>
      <w:pStyle w:val="Pta"/>
      <w:jc w:val="right"/>
    </w:pPr>
  </w:p>
  <w:p w14:paraId="6B887CCF" w14:textId="77777777" w:rsidR="00EC4930" w:rsidRDefault="00EC4930" w:rsidP="007473AD">
    <w:pPr>
      <w:pStyle w:val="Pt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B2F22" w14:textId="77777777" w:rsidR="00574EF6" w:rsidRDefault="00574EF6" w:rsidP="007473AD">
      <w:pPr>
        <w:spacing w:after="0" w:line="240" w:lineRule="auto"/>
      </w:pPr>
      <w:r>
        <w:separator/>
      </w:r>
    </w:p>
  </w:footnote>
  <w:footnote w:type="continuationSeparator" w:id="0">
    <w:p w14:paraId="73A29E5A" w14:textId="77777777" w:rsidR="00574EF6" w:rsidRDefault="00574EF6" w:rsidP="007473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7375C" w14:textId="07FD91D9" w:rsidR="00A17FE7" w:rsidRPr="00A17FE7" w:rsidRDefault="00A17FE7" w:rsidP="00A17FE7">
    <w:pPr>
      <w:pStyle w:val="Hlavika"/>
      <w:tabs>
        <w:tab w:val="clear" w:pos="4536"/>
        <w:tab w:val="clear" w:pos="9072"/>
      </w:tabs>
      <w:jc w:val="right"/>
      <w:rPr>
        <w:rFonts w:ascii="Arial Narrow" w:hAnsi="Arial Narrow"/>
        <w:sz w:val="20"/>
        <w:szCs w:val="20"/>
      </w:rPr>
    </w:pPr>
    <w:r w:rsidRPr="00A17FE7">
      <w:rPr>
        <w:rFonts w:ascii="Arial Narrow" w:hAnsi="Arial Narrow"/>
        <w:sz w:val="20"/>
        <w:szCs w:val="20"/>
      </w:rPr>
      <w:t xml:space="preserve">Príloha č. </w:t>
    </w:r>
    <w:r w:rsidR="00BC4B09">
      <w:rPr>
        <w:rFonts w:ascii="Arial Narrow" w:hAnsi="Arial Narrow"/>
        <w:sz w:val="20"/>
        <w:szCs w:val="20"/>
      </w:rPr>
      <w:t>2</w:t>
    </w:r>
    <w:r w:rsidRPr="00A17FE7">
      <w:rPr>
        <w:rFonts w:ascii="Arial Narrow" w:hAnsi="Arial Narrow"/>
        <w:sz w:val="20"/>
        <w:szCs w:val="20"/>
      </w:rPr>
      <w:t xml:space="preserve"> </w:t>
    </w:r>
    <w:r w:rsidR="00864C61">
      <w:rPr>
        <w:rFonts w:ascii="Arial Narrow" w:hAnsi="Arial Narrow"/>
        <w:sz w:val="20"/>
        <w:szCs w:val="20"/>
      </w:rPr>
      <w:t>Štruktúrovaný rozpočet ceny</w:t>
    </w:r>
  </w:p>
  <w:p w14:paraId="20338743" w14:textId="77777777" w:rsidR="00A17FE7" w:rsidRDefault="00A17FE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F16DA"/>
    <w:multiLevelType w:val="hybridMultilevel"/>
    <w:tmpl w:val="CDBC4820"/>
    <w:lvl w:ilvl="0" w:tplc="06146BC0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E2608AC"/>
    <w:multiLevelType w:val="multilevel"/>
    <w:tmpl w:val="BE7C3C96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630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4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96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040" w:hanging="1440"/>
      </w:pPr>
      <w:rPr>
        <w:rFonts w:hint="default"/>
      </w:rPr>
    </w:lvl>
  </w:abstractNum>
  <w:abstractNum w:abstractNumId="3" w15:restartNumberingAfterBreak="0">
    <w:nsid w:val="10F52AAD"/>
    <w:multiLevelType w:val="multilevel"/>
    <w:tmpl w:val="E15E7A1C"/>
    <w:lvl w:ilvl="0">
      <w:start w:val="13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3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574263A"/>
    <w:multiLevelType w:val="hybridMultilevel"/>
    <w:tmpl w:val="96A25CE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77266"/>
    <w:multiLevelType w:val="multilevel"/>
    <w:tmpl w:val="1670212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D7A16E2"/>
    <w:multiLevelType w:val="multilevel"/>
    <w:tmpl w:val="BB52AAC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25E2566"/>
    <w:multiLevelType w:val="multilevel"/>
    <w:tmpl w:val="F7A890D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CFB43DA"/>
    <w:multiLevelType w:val="multilevel"/>
    <w:tmpl w:val="777C7644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0B70F51"/>
    <w:multiLevelType w:val="multilevel"/>
    <w:tmpl w:val="F27C04D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DC6A26"/>
    <w:multiLevelType w:val="multilevel"/>
    <w:tmpl w:val="1866415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97A046E"/>
    <w:multiLevelType w:val="multilevel"/>
    <w:tmpl w:val="3868682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B8A38B8"/>
    <w:multiLevelType w:val="multilevel"/>
    <w:tmpl w:val="3FCE10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BF007FA"/>
    <w:multiLevelType w:val="multilevel"/>
    <w:tmpl w:val="823A63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85321C4"/>
    <w:multiLevelType w:val="multilevel"/>
    <w:tmpl w:val="1C48676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4"/>
  </w:num>
  <w:num w:numId="4">
    <w:abstractNumId w:val="0"/>
  </w:num>
  <w:num w:numId="5">
    <w:abstractNumId w:val="5"/>
  </w:num>
  <w:num w:numId="6">
    <w:abstractNumId w:val="6"/>
  </w:num>
  <w:num w:numId="7">
    <w:abstractNumId w:val="11"/>
  </w:num>
  <w:num w:numId="8">
    <w:abstractNumId w:val="15"/>
  </w:num>
  <w:num w:numId="9">
    <w:abstractNumId w:val="12"/>
  </w:num>
  <w:num w:numId="10">
    <w:abstractNumId w:val="8"/>
  </w:num>
  <w:num w:numId="11">
    <w:abstractNumId w:val="3"/>
  </w:num>
  <w:num w:numId="12">
    <w:abstractNumId w:val="9"/>
  </w:num>
  <w:num w:numId="13">
    <w:abstractNumId w:val="7"/>
  </w:num>
  <w:num w:numId="14">
    <w:abstractNumId w:val="2"/>
  </w:num>
  <w:num w:numId="15">
    <w:abstractNumId w:val="10"/>
  </w:num>
  <w:num w:numId="16">
    <w:abstractNumId w:val="13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MzIzMDUHso0sLJV0lIJTi4sz8/NACgxrAUCdN28sAAAA"/>
  </w:docVars>
  <w:rsids>
    <w:rsidRoot w:val="00FF00C3"/>
    <w:rsid w:val="00025D73"/>
    <w:rsid w:val="000548CC"/>
    <w:rsid w:val="00081D49"/>
    <w:rsid w:val="0008377B"/>
    <w:rsid w:val="000B7054"/>
    <w:rsid w:val="000C683A"/>
    <w:rsid w:val="000F249B"/>
    <w:rsid w:val="000F7F02"/>
    <w:rsid w:val="0011134C"/>
    <w:rsid w:val="00122F40"/>
    <w:rsid w:val="0014135A"/>
    <w:rsid w:val="00171DE0"/>
    <w:rsid w:val="00172AAF"/>
    <w:rsid w:val="001A6184"/>
    <w:rsid w:val="001A7F6F"/>
    <w:rsid w:val="001B1DCC"/>
    <w:rsid w:val="001D3D13"/>
    <w:rsid w:val="001E47B0"/>
    <w:rsid w:val="00240227"/>
    <w:rsid w:val="00265526"/>
    <w:rsid w:val="00277369"/>
    <w:rsid w:val="002A4A11"/>
    <w:rsid w:val="002C0604"/>
    <w:rsid w:val="002C761F"/>
    <w:rsid w:val="002D1D99"/>
    <w:rsid w:val="002D5E63"/>
    <w:rsid w:val="002F66F0"/>
    <w:rsid w:val="00302187"/>
    <w:rsid w:val="00311023"/>
    <w:rsid w:val="00345A4A"/>
    <w:rsid w:val="00361AD8"/>
    <w:rsid w:val="0038321C"/>
    <w:rsid w:val="003A183C"/>
    <w:rsid w:val="003A55E6"/>
    <w:rsid w:val="003B6C8B"/>
    <w:rsid w:val="003B6E04"/>
    <w:rsid w:val="003D29EB"/>
    <w:rsid w:val="003E3C16"/>
    <w:rsid w:val="00425537"/>
    <w:rsid w:val="004544C3"/>
    <w:rsid w:val="004B38DF"/>
    <w:rsid w:val="004C4511"/>
    <w:rsid w:val="004C6940"/>
    <w:rsid w:val="004F1F57"/>
    <w:rsid w:val="00500107"/>
    <w:rsid w:val="00507040"/>
    <w:rsid w:val="0050713A"/>
    <w:rsid w:val="0051073B"/>
    <w:rsid w:val="005375D0"/>
    <w:rsid w:val="00545BB9"/>
    <w:rsid w:val="00552C73"/>
    <w:rsid w:val="00555544"/>
    <w:rsid w:val="0055766B"/>
    <w:rsid w:val="005603BB"/>
    <w:rsid w:val="00574EF6"/>
    <w:rsid w:val="00576D3F"/>
    <w:rsid w:val="005853A8"/>
    <w:rsid w:val="005C00EE"/>
    <w:rsid w:val="005C1E9B"/>
    <w:rsid w:val="005F0B98"/>
    <w:rsid w:val="00615FAF"/>
    <w:rsid w:val="006254A5"/>
    <w:rsid w:val="00671F5D"/>
    <w:rsid w:val="006A7421"/>
    <w:rsid w:val="006D15BE"/>
    <w:rsid w:val="006E025C"/>
    <w:rsid w:val="006E5607"/>
    <w:rsid w:val="00703959"/>
    <w:rsid w:val="00707263"/>
    <w:rsid w:val="00720F93"/>
    <w:rsid w:val="007221E9"/>
    <w:rsid w:val="007314CE"/>
    <w:rsid w:val="007336F5"/>
    <w:rsid w:val="007402CD"/>
    <w:rsid w:val="007473AD"/>
    <w:rsid w:val="00771BED"/>
    <w:rsid w:val="007773A6"/>
    <w:rsid w:val="00781E4B"/>
    <w:rsid w:val="00797F0B"/>
    <w:rsid w:val="007A741B"/>
    <w:rsid w:val="007C5D08"/>
    <w:rsid w:val="007C6FBC"/>
    <w:rsid w:val="007E320A"/>
    <w:rsid w:val="007E4C6C"/>
    <w:rsid w:val="00822FE6"/>
    <w:rsid w:val="0082329E"/>
    <w:rsid w:val="00833F39"/>
    <w:rsid w:val="00836ACC"/>
    <w:rsid w:val="00836BB2"/>
    <w:rsid w:val="008476E6"/>
    <w:rsid w:val="00864C61"/>
    <w:rsid w:val="0086592C"/>
    <w:rsid w:val="0088021B"/>
    <w:rsid w:val="008949DE"/>
    <w:rsid w:val="008A17FF"/>
    <w:rsid w:val="008C673E"/>
    <w:rsid w:val="008E6AF7"/>
    <w:rsid w:val="008F776A"/>
    <w:rsid w:val="009234F0"/>
    <w:rsid w:val="0092729B"/>
    <w:rsid w:val="00940C34"/>
    <w:rsid w:val="00952F7E"/>
    <w:rsid w:val="00970FF3"/>
    <w:rsid w:val="00984771"/>
    <w:rsid w:val="00985DCD"/>
    <w:rsid w:val="009929A8"/>
    <w:rsid w:val="009B4A65"/>
    <w:rsid w:val="009D2871"/>
    <w:rsid w:val="009D39BB"/>
    <w:rsid w:val="009D4F82"/>
    <w:rsid w:val="00A17FE7"/>
    <w:rsid w:val="00A2267C"/>
    <w:rsid w:val="00A60C49"/>
    <w:rsid w:val="00A723C8"/>
    <w:rsid w:val="00A92F7B"/>
    <w:rsid w:val="00A970E6"/>
    <w:rsid w:val="00AB3882"/>
    <w:rsid w:val="00AD7C10"/>
    <w:rsid w:val="00B03B43"/>
    <w:rsid w:val="00B04AE5"/>
    <w:rsid w:val="00B109F6"/>
    <w:rsid w:val="00B2250F"/>
    <w:rsid w:val="00B63D7A"/>
    <w:rsid w:val="00B74670"/>
    <w:rsid w:val="00B94CA2"/>
    <w:rsid w:val="00BA0E2F"/>
    <w:rsid w:val="00BB05BB"/>
    <w:rsid w:val="00BB1AD5"/>
    <w:rsid w:val="00BB2CB3"/>
    <w:rsid w:val="00BB40FA"/>
    <w:rsid w:val="00BB4728"/>
    <w:rsid w:val="00BC4B09"/>
    <w:rsid w:val="00BF1FFF"/>
    <w:rsid w:val="00BF4B31"/>
    <w:rsid w:val="00C128A8"/>
    <w:rsid w:val="00C206B9"/>
    <w:rsid w:val="00C23ADE"/>
    <w:rsid w:val="00C31B8C"/>
    <w:rsid w:val="00C47C45"/>
    <w:rsid w:val="00C56032"/>
    <w:rsid w:val="00C57AE0"/>
    <w:rsid w:val="00CA4B10"/>
    <w:rsid w:val="00CD017B"/>
    <w:rsid w:val="00CD4C00"/>
    <w:rsid w:val="00CE2235"/>
    <w:rsid w:val="00CF02DA"/>
    <w:rsid w:val="00CF1132"/>
    <w:rsid w:val="00CF1AAF"/>
    <w:rsid w:val="00D032CA"/>
    <w:rsid w:val="00D1029F"/>
    <w:rsid w:val="00D17C45"/>
    <w:rsid w:val="00D43093"/>
    <w:rsid w:val="00DA0393"/>
    <w:rsid w:val="00DA203A"/>
    <w:rsid w:val="00DC5780"/>
    <w:rsid w:val="00E034EE"/>
    <w:rsid w:val="00E61AEC"/>
    <w:rsid w:val="00E77EF5"/>
    <w:rsid w:val="00EA68F9"/>
    <w:rsid w:val="00EC4930"/>
    <w:rsid w:val="00EC76A9"/>
    <w:rsid w:val="00ED627B"/>
    <w:rsid w:val="00F22060"/>
    <w:rsid w:val="00F26775"/>
    <w:rsid w:val="00F278EE"/>
    <w:rsid w:val="00F374CE"/>
    <w:rsid w:val="00F73EA1"/>
    <w:rsid w:val="00F75FE6"/>
    <w:rsid w:val="00F769A9"/>
    <w:rsid w:val="00F774E5"/>
    <w:rsid w:val="00FA5385"/>
    <w:rsid w:val="00FA7AD3"/>
    <w:rsid w:val="00FB5C7B"/>
    <w:rsid w:val="00FC7D2C"/>
    <w:rsid w:val="00FD19A1"/>
    <w:rsid w:val="00FF00C3"/>
    <w:rsid w:val="00FF2E27"/>
    <w:rsid w:val="00FF6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7D8E7"/>
  <w15:docId w15:val="{9A9942E8-EC9D-4FB7-9522-5A63F1280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B05B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747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7473AD"/>
  </w:style>
  <w:style w:type="paragraph" w:styleId="Pta">
    <w:name w:val="footer"/>
    <w:basedOn w:val="Normlny"/>
    <w:link w:val="PtaChar"/>
    <w:uiPriority w:val="99"/>
    <w:unhideWhenUsed/>
    <w:rsid w:val="00747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7473AD"/>
  </w:style>
  <w:style w:type="character" w:styleId="Hypertextovprepojenie">
    <w:name w:val="Hyperlink"/>
    <w:uiPriority w:val="99"/>
    <w:unhideWhenUsed/>
    <w:rsid w:val="00D17C45"/>
    <w:rPr>
      <w:color w:val="0000FF"/>
      <w:u w:val="single"/>
    </w:rPr>
  </w:style>
  <w:style w:type="paragraph" w:customStyle="1" w:styleId="Default">
    <w:name w:val="Default"/>
    <w:rsid w:val="0055554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F2E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FF2E27"/>
    <w:rPr>
      <w:rFonts w:ascii="Tahoma" w:hAnsi="Tahoma" w:cs="Tahoma"/>
      <w:sz w:val="16"/>
      <w:szCs w:val="16"/>
      <w:lang w:eastAsia="en-US"/>
    </w:rPr>
  </w:style>
  <w:style w:type="table" w:styleId="Mriekatabuky">
    <w:name w:val="Table Grid"/>
    <w:basedOn w:val="Normlnatabuka"/>
    <w:uiPriority w:val="39"/>
    <w:rsid w:val="0030218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836AC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836ACC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836ACC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36AC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36ACC"/>
    <w:rPr>
      <w:b/>
      <w:bCs/>
      <w:lang w:eastAsia="en-US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B63D7A"/>
    <w:pPr>
      <w:spacing w:after="120" w:line="480" w:lineRule="auto"/>
      <w:ind w:left="283"/>
    </w:pPr>
    <w:rPr>
      <w:lang w:val="x-none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B63D7A"/>
    <w:rPr>
      <w:sz w:val="22"/>
      <w:szCs w:val="22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4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FCFF70-ACC2-42BB-BF59-5EDC8ECD6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</dc:creator>
  <cp:lastModifiedBy>Leokádia Mazureková</cp:lastModifiedBy>
  <cp:revision>6</cp:revision>
  <cp:lastPrinted>2017-08-10T09:55:00Z</cp:lastPrinted>
  <dcterms:created xsi:type="dcterms:W3CDTF">2023-10-27T06:45:00Z</dcterms:created>
  <dcterms:modified xsi:type="dcterms:W3CDTF">2024-11-07T09:04:00Z</dcterms:modified>
</cp:coreProperties>
</file>